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E4F6B9" w14:textId="77777777" w:rsidR="003F5CA2" w:rsidRDefault="003F5CA2" w:rsidP="003F5CA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Vennlig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friendly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BD9F458" w14:textId="77777777" w:rsidR="003F5CA2" w:rsidRDefault="003F5CA2" w:rsidP="003F5CA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Glad: happy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37FA558" w14:textId="77777777" w:rsidR="003F5CA2" w:rsidRDefault="003F5CA2" w:rsidP="003F5CA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Pen: pretty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22F6DE7D" w14:textId="77777777" w:rsidR="003F5CA2" w:rsidRDefault="003F5CA2" w:rsidP="003F5CA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normaltextrun"/>
          <w:rFonts w:ascii="Verdana" w:hAnsi="Verdana"/>
          <w:sz w:val="28"/>
          <w:szCs w:val="28"/>
        </w:rPr>
        <w:t>Streng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Strict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73C219C1" w14:textId="77777777" w:rsidR="003F5CA2" w:rsidRDefault="003F5CA2" w:rsidP="003F5CA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normaltextrun"/>
          <w:rFonts w:ascii="Verdana" w:hAnsi="Verdana"/>
          <w:sz w:val="28"/>
          <w:szCs w:val="28"/>
        </w:rPr>
        <w:t>Stolt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Proud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7862F1BA" w14:textId="77777777" w:rsidR="003F5CA2" w:rsidRDefault="003F5CA2" w:rsidP="003F5CA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Ra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Weir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06E06D13" w14:textId="77777777" w:rsidR="003F5CA2" w:rsidRDefault="003F5CA2" w:rsidP="003F5CA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Perfekt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Perfect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6AC53928" w14:textId="77777777" w:rsidR="003F5CA2" w:rsidRDefault="003F5CA2" w:rsidP="003F5CA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Uvanlig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Unusual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2B2EA9C5" w14:textId="77777777" w:rsidR="003F5CA2" w:rsidRDefault="003F5CA2" w:rsidP="003F5CA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Alvorlig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Serious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3833B652" w14:textId="77777777" w:rsidR="003F5CA2" w:rsidRDefault="003F5CA2" w:rsidP="003F5CA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Farlig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Dangerous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32E633C4" w14:textId="77777777" w:rsidR="003F5CA2" w:rsidRDefault="003F5CA2" w:rsidP="003F5CA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Vak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Beautiful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445CC716" w14:textId="77777777" w:rsidR="003F5CA2" w:rsidRDefault="003F5CA2" w:rsidP="003F5CA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Rik: Rich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364E6B83" w14:textId="77777777" w:rsidR="003F5CA2" w:rsidRDefault="003F5CA2" w:rsidP="003F5CA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Berøm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Famous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797F563B" w14:textId="77777777" w:rsidR="003F5CA2" w:rsidRDefault="003F5CA2" w:rsidP="003F5CA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Dårlig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Bad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251C06E1" w14:textId="77777777" w:rsidR="003F5CA2" w:rsidRDefault="003F5CA2" w:rsidP="003F5CA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Egenskap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Qualities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3F409984" w14:textId="77777777" w:rsidR="003F5CA2" w:rsidRDefault="003F5CA2" w:rsidP="003F5CA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Kjekke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Handsome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2C4E2423" w14:textId="77777777" w:rsidR="003F5CA2" w:rsidRDefault="003F5CA2" w:rsidP="003F5CA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Felles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Common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4CCD1B9F" w14:textId="77777777" w:rsidR="003F5CA2" w:rsidRDefault="003F5CA2" w:rsidP="003F5CA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Spesiel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Special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6F7F0511" w14:textId="77777777" w:rsidR="00A542E6" w:rsidRDefault="00DB7D0B">
      <w:bookmarkStart w:id="0" w:name="_GoBack"/>
      <w:bookmarkEnd w:id="0"/>
    </w:p>
    <w:sectPr w:rsidR="00A542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599C52" w14:textId="77777777" w:rsidR="00DB7D0B" w:rsidRDefault="00DB7D0B" w:rsidP="003F5CA2">
      <w:pPr>
        <w:spacing w:after="0" w:line="240" w:lineRule="auto"/>
      </w:pPr>
      <w:r>
        <w:separator/>
      </w:r>
    </w:p>
  </w:endnote>
  <w:endnote w:type="continuationSeparator" w:id="0">
    <w:p w14:paraId="62CD1587" w14:textId="77777777" w:rsidR="00DB7D0B" w:rsidRDefault="00DB7D0B" w:rsidP="003F5C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9070F6" w14:textId="77777777" w:rsidR="00DB7D0B" w:rsidRDefault="00DB7D0B" w:rsidP="003F5CA2">
      <w:pPr>
        <w:spacing w:after="0" w:line="240" w:lineRule="auto"/>
      </w:pPr>
      <w:r>
        <w:separator/>
      </w:r>
    </w:p>
  </w:footnote>
  <w:footnote w:type="continuationSeparator" w:id="0">
    <w:p w14:paraId="1B8B60BD" w14:textId="77777777" w:rsidR="00DB7D0B" w:rsidRDefault="00DB7D0B" w:rsidP="003F5C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2C6415"/>
    <w:multiLevelType w:val="multilevel"/>
    <w:tmpl w:val="99D85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3MDM1NzMyNDAwMrJU0lEKTi0uzszPAykwrAUAPP3uWSwAAAA="/>
  </w:docVars>
  <w:rsids>
    <w:rsidRoot w:val="00F14B50"/>
    <w:rsid w:val="00305116"/>
    <w:rsid w:val="003F5CA2"/>
    <w:rsid w:val="00DB7D0B"/>
    <w:rsid w:val="00EC34A3"/>
    <w:rsid w:val="00F14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96D132D-1181-4650-A793-9F4FDB5C0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3F5C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ingerror">
    <w:name w:val="spellingerror"/>
    <w:basedOn w:val="DefaultParagraphFont"/>
    <w:rsid w:val="003F5CA2"/>
  </w:style>
  <w:style w:type="character" w:customStyle="1" w:styleId="normaltextrun">
    <w:name w:val="normaltextrun"/>
    <w:basedOn w:val="DefaultParagraphFont"/>
    <w:rsid w:val="003F5CA2"/>
  </w:style>
  <w:style w:type="character" w:customStyle="1" w:styleId="eop">
    <w:name w:val="eop"/>
    <w:basedOn w:val="DefaultParagraphFont"/>
    <w:rsid w:val="003F5C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859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</Words>
  <Characters>249</Characters>
  <Application>Microsoft Office Word</Application>
  <DocSecurity>0</DocSecurity>
  <Lines>2</Lines>
  <Paragraphs>1</Paragraphs>
  <ScaleCrop>false</ScaleCrop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Granados</dc:creator>
  <cp:keywords/>
  <dc:description/>
  <cp:lastModifiedBy>Dennis Granados</cp:lastModifiedBy>
  <cp:revision>2</cp:revision>
  <dcterms:created xsi:type="dcterms:W3CDTF">2019-04-03T17:36:00Z</dcterms:created>
  <dcterms:modified xsi:type="dcterms:W3CDTF">2019-04-03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degran@microsoft.com</vt:lpwstr>
  </property>
  <property fmtid="{D5CDD505-2E9C-101B-9397-08002B2CF9AE}" pid="5" name="MSIP_Label_f42aa342-8706-4288-bd11-ebb85995028c_SetDate">
    <vt:lpwstr>2019-04-03T17:36:27.3575395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